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7BF54" w14:textId="4DB0FE7C" w:rsidR="0011478F" w:rsidRPr="0011478F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11478F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11478F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11478F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1</w:t>
      </w:r>
      <w:r w:rsidR="00AF5DB9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1</w:t>
      </w:r>
      <w:bookmarkEnd w:id="0"/>
      <w:bookmarkEnd w:id="1"/>
      <w:bookmarkEnd w:id="2"/>
      <w:bookmarkEnd w:id="3"/>
      <w:bookmarkEnd w:id="4"/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56B2321B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հարկիրճ շարադրանք)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  <w:vertAlign w:val="superscript"/>
        </w:rPr>
        <w:footnoteReference w:id="1"/>
      </w:r>
    </w:p>
    <w:p w14:paraId="0D391C64" w14:textId="241964CD" w:rsidR="005A370E" w:rsidRPr="005A370E" w:rsidRDefault="005A370E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  <w:lang w:val="hy-AM"/>
        </w:rPr>
      </w:pPr>
      <w:r>
        <w:rPr>
          <w:rFonts w:ascii="GHEA Grapalat" w:eastAsiaTheme="minorEastAsia" w:hAnsi="GHEA Grapalat" w:cs="Times New Roman"/>
          <w:b/>
          <w:bCs/>
          <w:i/>
          <w:szCs w:val="24"/>
          <w:lang w:val="hy-AM"/>
        </w:rPr>
        <w:t>ՀՀ միջուկային անվտանգության կարգավորման կոմիտե</w:t>
      </w:r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7E8A0606" w14:textId="6F6B974F" w:rsidR="006077E8" w:rsidRPr="00B656E5" w:rsidRDefault="006077E8" w:rsidP="00C554A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>Ատոմային էներգիայի օգտագործման ոլորտի միջուկային և ճառագայթային անվտանգության կարգավորում</w:t>
      </w:r>
      <w:r w:rsidR="00B656E5">
        <w:rPr>
          <w:rFonts w:ascii="GHEA Grapalat" w:hAnsi="GHEA Grapalat"/>
          <w:sz w:val="20"/>
          <w:lang w:val="hy-AM" w:eastAsia="x-none"/>
        </w:rPr>
        <w:t>՝ միջուկային տեղակայանքների անվտանգ շահագործում։</w:t>
      </w:r>
    </w:p>
    <w:p w14:paraId="101602ED" w14:textId="36248077" w:rsidR="006077E8" w:rsidRPr="00B656E5" w:rsidRDefault="006077E8" w:rsidP="00C554A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 xml:space="preserve">Ճառագայթային և գեներացնող աղբյուրներ պարունակող ախտորոշիչ սարքերի </w:t>
      </w:r>
      <w:r w:rsidR="00B656E5">
        <w:rPr>
          <w:rFonts w:ascii="GHEA Grapalat" w:hAnsi="GHEA Grapalat"/>
          <w:sz w:val="20"/>
          <w:lang w:val="hy-AM" w:eastAsia="x-none"/>
        </w:rPr>
        <w:t xml:space="preserve">օգտագործմամբ գործունեության </w:t>
      </w:r>
      <w:r w:rsidRPr="00BB0750">
        <w:rPr>
          <w:rFonts w:ascii="GHEA Grapalat" w:hAnsi="GHEA Grapalat"/>
          <w:sz w:val="20"/>
          <w:lang w:val="hy-AM" w:eastAsia="x-none"/>
        </w:rPr>
        <w:t>լիցենզավորում։</w:t>
      </w:r>
    </w:p>
    <w:p w14:paraId="377B038F" w14:textId="77777777" w:rsidR="006077E8" w:rsidRPr="00BB0750" w:rsidRDefault="006077E8" w:rsidP="00C554A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>Միջուկային տեղակայնքների և միջուկային նյութերի ֆիզիկական պաշտպանություն՝ ՀՀ ազգային անվտանգության ծառայության հետ։</w:t>
      </w:r>
    </w:p>
    <w:p w14:paraId="0544470A" w14:textId="77777777" w:rsidR="006077E8" w:rsidRPr="00BB0750" w:rsidRDefault="006077E8" w:rsidP="00C554A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>Սահմանային անցակետերում միջուկային նյութերի և ճառագայթային աղբյուրների չարտոնված տեղափոխման հսկողություն՝ ՀՀ պետական եկամուտների կոմիտեի հետ:</w:t>
      </w:r>
    </w:p>
    <w:p w14:paraId="2766060E" w14:textId="77777777" w:rsidR="006077E8" w:rsidRPr="00BB0750" w:rsidRDefault="006077E8" w:rsidP="00C554A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 xml:space="preserve">Բնակչության և ՀԱԷԿ-ի անձնակազմի պաշտպանություն միջուկային և ճառագայթային վթարների դեպքում, այդ թվում  միջուկային տեղակայնքների հրդեհի առաջացման դեպքում ՝ ՀՀ արտակարգ իրավիճակների նախարարության հետ։ </w:t>
      </w:r>
    </w:p>
    <w:p w14:paraId="6207BF5A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ՔԱՂԱՔԱԿԱՆՈՒԹՅԱՆ ՀԻՄՆԱԿԱՆ ԹԻՐԱԽՆԵՐԸ </w:t>
      </w:r>
    </w:p>
    <w:p w14:paraId="1DE0C0D0" w14:textId="40A6C7B2" w:rsidR="00233C26" w:rsidRPr="00233C26" w:rsidRDefault="00233C26" w:rsidP="00233C26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233C26">
        <w:rPr>
          <w:rFonts w:ascii="GHEA Grapalat" w:hAnsi="GHEA Grapalat"/>
          <w:sz w:val="20"/>
          <w:lang w:val="hy-AM" w:eastAsia="x-none"/>
        </w:rPr>
        <w:t>Ատոմային էներգիայի օգտագործման բնագավառում անվտանգության ապահովում և շրջակա միջավայրի</w:t>
      </w:r>
      <w:r>
        <w:rPr>
          <w:rFonts w:ascii="GHEA Grapalat" w:hAnsi="GHEA Grapalat"/>
          <w:sz w:val="20"/>
          <w:lang w:val="hy-AM" w:eastAsia="x-none"/>
        </w:rPr>
        <w:t xml:space="preserve"> </w:t>
      </w:r>
      <w:r w:rsidRPr="00233C26">
        <w:rPr>
          <w:rFonts w:ascii="GHEA Grapalat" w:hAnsi="GHEA Grapalat"/>
          <w:sz w:val="20"/>
          <w:lang w:val="hy-AM" w:eastAsia="x-none"/>
        </w:rPr>
        <w:t xml:space="preserve">պաշտպանություն՝                                                                                                        1.Համագործակցություն ԱՄՆ միջուկային կարգավորման </w:t>
      </w:r>
      <w:r w:rsidR="00B656E5">
        <w:rPr>
          <w:rFonts w:ascii="GHEA Grapalat" w:hAnsi="GHEA Grapalat"/>
          <w:sz w:val="20"/>
          <w:lang w:val="hy-AM" w:eastAsia="x-none"/>
        </w:rPr>
        <w:t>հանձնաժողովի</w:t>
      </w:r>
      <w:r w:rsidRPr="00233C26">
        <w:rPr>
          <w:rFonts w:ascii="GHEA Grapalat" w:hAnsi="GHEA Grapalat"/>
          <w:sz w:val="20"/>
          <w:lang w:val="hy-AM" w:eastAsia="x-none"/>
        </w:rPr>
        <w:t xml:space="preserve"> հետ։ (1</w:t>
      </w:r>
      <w:r w:rsidRPr="00233C26">
        <w:rPr>
          <w:rFonts w:ascii="Cambria Math" w:hAnsi="Cambria Math" w:cs="Cambria Math"/>
          <w:sz w:val="20"/>
          <w:lang w:val="hy-AM" w:eastAsia="x-none"/>
        </w:rPr>
        <w:t>․</w:t>
      </w:r>
      <w:r w:rsidRPr="00233C26">
        <w:rPr>
          <w:rFonts w:ascii="GHEA Grapalat" w:hAnsi="GHEA Grapalat"/>
          <w:sz w:val="20"/>
          <w:lang w:val="hy-AM" w:eastAsia="x-none"/>
        </w:rPr>
        <w:t>1  Արտաքին քաղաքականություն «Ամերիկայի Միացյալ Նահանգների հետ բարեկամական գործընկերության հետևողական զարգացման ուղղությամբ։ Կառավարությունը նպատակադրված է խորացնելու գործակցությունը Ամերիկայի Միացյալ Նահանգների հետ)</w:t>
      </w:r>
    </w:p>
    <w:p w14:paraId="5251BE95" w14:textId="6FBBA08D" w:rsidR="00233C26" w:rsidRPr="00233C26" w:rsidRDefault="00233C26" w:rsidP="00233C26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233C26">
        <w:rPr>
          <w:rFonts w:ascii="GHEA Grapalat" w:hAnsi="GHEA Grapalat"/>
          <w:sz w:val="20"/>
          <w:lang w:val="hy-AM" w:eastAsia="x-none"/>
        </w:rPr>
        <w:t>2.ՀՀ միջուկային օրենսդրության համապատասխանեցումը Եվրոպական միության անվտանգության դիրեկտիվների՝ այդ թվում  Արևմտաեվրոպական երկրների կարգավորող մարմինների ասոցիացիայի (WENRA) անվտանգության պահանջներին։ (1.1  Արտաքին քաղաքականություն "Համապարփակ և ընդլայնված գործընկերության համաձայնագրի (ՀԸԳՀ) կիրարկումը դիտվում է որպես Հայաստանի զարգացմանն ուղղված Կառավարության բարեփոխումների օրակարգին նպաստող նշանակալից գործոն։»</w:t>
      </w:r>
    </w:p>
    <w:p w14:paraId="25093DDC" w14:textId="57F70B29" w:rsidR="00233C26" w:rsidRPr="00233C26" w:rsidRDefault="00233C26" w:rsidP="00233C26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233C26">
        <w:rPr>
          <w:rFonts w:ascii="GHEA Grapalat" w:hAnsi="GHEA Grapalat"/>
          <w:sz w:val="20"/>
          <w:lang w:val="hy-AM" w:eastAsia="x-none"/>
        </w:rPr>
        <w:t xml:space="preserve">3.Ատոմային էներգիայի օգտագործման օբյեկտների կարգավորող վերահսկողության </w:t>
      </w:r>
      <w:r w:rsidR="00B656E5">
        <w:rPr>
          <w:rFonts w:ascii="GHEA Grapalat" w:hAnsi="GHEA Grapalat"/>
          <w:sz w:val="20"/>
          <w:lang w:val="hy-AM" w:eastAsia="x-none"/>
        </w:rPr>
        <w:t>իրականացումը</w:t>
      </w:r>
      <w:r w:rsidRPr="00233C26">
        <w:rPr>
          <w:rFonts w:ascii="GHEA Grapalat" w:hAnsi="GHEA Grapalat"/>
          <w:sz w:val="20"/>
          <w:lang w:val="hy-AM" w:eastAsia="x-none"/>
        </w:rPr>
        <w:t xml:space="preserve">, շրջակա միջավայրի ճառագայթային մոնիթորինգի ժամանակակից համակարգի ներդրումը՝ շրջակա միջավայրի հնարավոր ռադիոակտիվ աղտոտմամբ </w:t>
      </w:r>
      <w:r w:rsidRPr="00233C26">
        <w:rPr>
          <w:rFonts w:ascii="GHEA Grapalat" w:hAnsi="GHEA Grapalat"/>
          <w:sz w:val="20"/>
          <w:lang w:val="hy-AM" w:eastAsia="x-none"/>
        </w:rPr>
        <w:lastRenderedPageBreak/>
        <w:t>պայմանավորված բնակչության ճառագայթահարումը վերահսկելու համար։ (4.10 Շրջակա միջավայր «Բնապահպանական օրենսդրության ներդաշնկեցումը ՀՀ-ԵՄ համապարփակ և ներդաշնակեցման գորժծընկերության համաձայնագրի հրահանգներին և այդ համատեքստում միջազգային համագործակցության ընդլայմանը»)</w:t>
      </w:r>
    </w:p>
    <w:p w14:paraId="6A474F4B" w14:textId="7D3CCCC3" w:rsidR="00A758A4" w:rsidRPr="005A370E" w:rsidRDefault="00233C26" w:rsidP="005A370E">
      <w:pPr>
        <w:pStyle w:val="Text"/>
        <w:ind w:left="720"/>
        <w:rPr>
          <w:rFonts w:ascii="GHEA Grapalat" w:hAnsi="GHEA Grapalat"/>
          <w:sz w:val="20"/>
          <w:lang w:val="hy-AM" w:eastAsia="x-none"/>
        </w:rPr>
      </w:pPr>
      <w:r w:rsidRPr="00233C26">
        <w:rPr>
          <w:rFonts w:ascii="GHEA Grapalat" w:hAnsi="GHEA Grapalat"/>
          <w:sz w:val="20"/>
          <w:lang w:val="hy-AM" w:eastAsia="x-none"/>
        </w:rPr>
        <w:t xml:space="preserve">4. Հայկական ԱԷԿ-ի 2-րդ էներգաբլոկի շահագործման նախագծային ժամկետի երկարացման և նոր միջուկային էներգաբլոկի կառուցման լիցենզավորում։ (3.4 Էներգետիկ բնագավառ «Հայկական ԱԷԿ-ի երկրորդ էներգաբլոկի շահագործման նախագծային ժամկետի երկարաձգմանը և արդիականացմանը, որով կապահովվի </w:t>
      </w:r>
      <w:r w:rsidR="00B656E5">
        <w:rPr>
          <w:rFonts w:ascii="GHEA Grapalat" w:hAnsi="GHEA Grapalat"/>
          <w:sz w:val="20"/>
          <w:lang w:val="hy-AM" w:eastAsia="x-none"/>
        </w:rPr>
        <w:t>Հ</w:t>
      </w:r>
      <w:r w:rsidRPr="00233C26">
        <w:rPr>
          <w:rFonts w:ascii="GHEA Grapalat" w:hAnsi="GHEA Grapalat"/>
          <w:sz w:val="20"/>
          <w:lang w:val="hy-AM" w:eastAsia="x-none"/>
        </w:rPr>
        <w:t>այկական ԱԷԿ-ի արդյունավետ և անվտանգ աշխատանքը` շահագործման լրացուցիչ ժամանակահատվածում, Հայաստանի Հանրապետությունում նոր միջուկային էներգաբլոկի կառուցման ծրագրի մշակմանը՝ հաշվի առնելով հանրապետության էներգետիկ անվտանգության և անկախության մակարդակի պահպանման, ինչպես նաև էներգետիկայի բնագավառի գիտելիքահենք ուղղության կարևորությունը»)</w:t>
      </w:r>
    </w:p>
    <w:p w14:paraId="6207BF5C" w14:textId="77777777" w:rsidR="0011478F" w:rsidRPr="00B656E5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val="hy-AM" w:eastAsia="x-none"/>
        </w:rPr>
      </w:pPr>
      <w:r w:rsidRPr="00B656E5">
        <w:rPr>
          <w:rFonts w:ascii="GHEA Grapalat" w:eastAsiaTheme="minorEastAsia" w:hAnsi="GHEA Grapalat" w:cs="Times New Roman"/>
          <w:b/>
          <w:szCs w:val="20"/>
          <w:lang w:val="hy-AM" w:eastAsia="x-none"/>
        </w:rPr>
        <w:t xml:space="preserve">ՈԼՈՐՏԱՅԻՆ ԾԱԽՍԱՅԻՆ ԾՐԱԳՐԵՐԸ ԵՎ ԾԱԽՍԱՅԻՆ ԳԵՐԱԿԱՅՈՒԹՅՈՒՆՆԵՐԸ </w:t>
      </w:r>
    </w:p>
    <w:p w14:paraId="64DBEC3A" w14:textId="7EA6902B" w:rsidR="006077E8" w:rsidRPr="00BB0750" w:rsidRDefault="006077E8" w:rsidP="006077E8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 xml:space="preserve">ՀՀ միջուկային անվտանգության կարգավորման կոմիտեն իրականացնում է </w:t>
      </w:r>
      <w:bookmarkStart w:id="5" w:name="_Hlk128598689"/>
      <w:r w:rsidRPr="00B656E5">
        <w:rPr>
          <w:rFonts w:ascii="GHEA Grapalat" w:hAnsi="GHEA Grapalat"/>
          <w:sz w:val="20"/>
          <w:lang w:val="hy-AM" w:eastAsia="x-none"/>
        </w:rPr>
        <w:t>«</w:t>
      </w:r>
      <w:r w:rsidRPr="00BB0750">
        <w:rPr>
          <w:rFonts w:ascii="GHEA Grapalat" w:hAnsi="GHEA Grapalat"/>
          <w:sz w:val="20"/>
          <w:lang w:val="hy-AM" w:eastAsia="x-none"/>
        </w:rPr>
        <w:t>Միջուկային և ճառագայթային անվտանգության կարգավորում</w:t>
      </w:r>
      <w:r w:rsidRPr="00B656E5">
        <w:rPr>
          <w:rFonts w:ascii="GHEA Grapalat" w:hAnsi="GHEA Grapalat"/>
          <w:sz w:val="20"/>
          <w:lang w:val="hy-AM" w:eastAsia="x-none"/>
        </w:rPr>
        <w:t>»</w:t>
      </w:r>
      <w:bookmarkEnd w:id="5"/>
      <w:r w:rsidRPr="00B656E5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ծրագիրը</w:t>
      </w:r>
      <w:r w:rsidR="007A7C38" w:rsidRPr="00B656E5">
        <w:rPr>
          <w:rFonts w:ascii="GHEA Grapalat" w:hAnsi="GHEA Grapalat"/>
          <w:sz w:val="20"/>
          <w:lang w:val="hy-AM" w:eastAsia="x-none"/>
        </w:rPr>
        <w:t>,</w:t>
      </w:r>
      <w:r w:rsidR="007A7C38" w:rsidRPr="00BB0750">
        <w:rPr>
          <w:rFonts w:ascii="GHEA Grapalat" w:hAnsi="GHEA Grapalat"/>
          <w:sz w:val="20"/>
          <w:lang w:val="hy-AM" w:eastAsia="x-none"/>
        </w:rPr>
        <w:t xml:space="preserve"> որը հանդիսանում է վարչական բնույթի ծրագիր։</w:t>
      </w:r>
    </w:p>
    <w:p w14:paraId="64025B37" w14:textId="0444CA47" w:rsidR="006077E8" w:rsidRPr="00BB0750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bookmarkStart w:id="6" w:name="_Hlk128598734"/>
      <w:r w:rsidRPr="00BB0750">
        <w:rPr>
          <w:rFonts w:ascii="GHEA Grapalat" w:hAnsi="GHEA Grapalat"/>
          <w:sz w:val="20"/>
          <w:lang w:val="hy-AM" w:eastAsia="x-none"/>
        </w:rPr>
        <w:t>Ծրագրի վերջնական արդյունքն է՝ ՀՀ բնակչության համար թույլատրելի իոնացնող ճառագայթման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 xml:space="preserve">տարեկան արդյունարար դոզայի արժեքի չգերազանցումը սահմանված չափաքանակներից։ </w:t>
      </w:r>
    </w:p>
    <w:p w14:paraId="49722745" w14:textId="6DF330A8" w:rsidR="006077E8" w:rsidRPr="00BB0750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>Վերջնական արդյունքին հասնելու ուղղությունները՝</w:t>
      </w:r>
    </w:p>
    <w:p w14:paraId="3B595730" w14:textId="77777777" w:rsidR="006077E8" w:rsidRPr="008D446F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>- շրջակա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միջավայրի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ճառագայթային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մոնիթորինգի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ժամանակակից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համակարգի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ներդրումը՝ շրջակա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միջավայրի</w:t>
      </w:r>
      <w:r w:rsidRPr="008D446F">
        <w:rPr>
          <w:rFonts w:ascii="GHEA Grapalat" w:hAnsi="GHEA Grapalat"/>
          <w:sz w:val="20"/>
          <w:lang w:val="hy-AM" w:eastAsia="x-none"/>
        </w:rPr>
        <w:t xml:space="preserve"> հնարավոր </w:t>
      </w:r>
      <w:r w:rsidRPr="00BB0750">
        <w:rPr>
          <w:rFonts w:ascii="GHEA Grapalat" w:hAnsi="GHEA Grapalat"/>
          <w:sz w:val="20"/>
          <w:lang w:val="hy-AM" w:eastAsia="x-none"/>
        </w:rPr>
        <w:t>ռադիոակտիվ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աղտոտմամբ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պայմանավորված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բնակչության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ճառագայթահարումը վերահսկելու</w:t>
      </w:r>
      <w:r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BB0750">
        <w:rPr>
          <w:rFonts w:ascii="GHEA Grapalat" w:hAnsi="GHEA Grapalat"/>
          <w:sz w:val="20"/>
          <w:lang w:val="hy-AM" w:eastAsia="x-none"/>
        </w:rPr>
        <w:t>համար</w:t>
      </w:r>
    </w:p>
    <w:p w14:paraId="6D728D19" w14:textId="77777777" w:rsidR="006077E8" w:rsidRPr="008D446F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BB0750">
        <w:rPr>
          <w:rFonts w:ascii="GHEA Grapalat" w:hAnsi="GHEA Grapalat"/>
          <w:sz w:val="20"/>
          <w:lang w:val="hy-AM" w:eastAsia="x-none"/>
        </w:rPr>
        <w:t xml:space="preserve">- </w:t>
      </w:r>
      <w:r w:rsidRPr="008D446F">
        <w:rPr>
          <w:rFonts w:ascii="GHEA Grapalat" w:hAnsi="GHEA Grapalat"/>
          <w:sz w:val="20"/>
          <w:lang w:val="hy-AM" w:eastAsia="x-none"/>
        </w:rPr>
        <w:t>կոմիտեի գիտատեխնիկական աջակցության զարգացում</w:t>
      </w:r>
    </w:p>
    <w:p w14:paraId="5E9BEEEB" w14:textId="7CC694FC" w:rsidR="006077E8" w:rsidRPr="008D446F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8D446F">
        <w:rPr>
          <w:rFonts w:ascii="GHEA Grapalat" w:hAnsi="GHEA Grapalat"/>
          <w:sz w:val="20"/>
          <w:lang w:val="hy-AM" w:eastAsia="x-none"/>
        </w:rPr>
        <w:t>- մասնագիտական և տեսչական անձնակազմի որակավորման բարձրացումը,</w:t>
      </w:r>
      <w:r w:rsidR="002A4EEA" w:rsidRPr="008D446F">
        <w:rPr>
          <w:rFonts w:ascii="GHEA Grapalat" w:hAnsi="GHEA Grapalat"/>
          <w:sz w:val="20"/>
          <w:lang w:val="hy-AM" w:eastAsia="x-none"/>
        </w:rPr>
        <w:t xml:space="preserve"> </w:t>
      </w:r>
      <w:r w:rsidRPr="008D446F">
        <w:rPr>
          <w:rFonts w:ascii="GHEA Grapalat" w:hAnsi="GHEA Grapalat"/>
          <w:sz w:val="20"/>
          <w:lang w:val="hy-AM" w:eastAsia="x-none"/>
        </w:rPr>
        <w:t xml:space="preserve">(փորձի   </w:t>
      </w:r>
      <w:r w:rsidR="002A4EEA" w:rsidRPr="008D446F">
        <w:rPr>
          <w:rFonts w:ascii="GHEA Grapalat" w:hAnsi="GHEA Grapalat"/>
          <w:sz w:val="20"/>
          <w:lang w:val="hy-AM" w:eastAsia="x-none"/>
        </w:rPr>
        <w:t xml:space="preserve">   </w:t>
      </w:r>
      <w:r w:rsidRPr="008D446F">
        <w:rPr>
          <w:rFonts w:ascii="GHEA Grapalat" w:hAnsi="GHEA Grapalat"/>
          <w:sz w:val="20"/>
          <w:lang w:val="hy-AM" w:eastAsia="x-none"/>
        </w:rPr>
        <w:t>փոխանակում, վերապատրաստում, դասընթացներ)</w:t>
      </w:r>
    </w:p>
    <w:p w14:paraId="1F298A82" w14:textId="77777777" w:rsidR="006077E8" w:rsidRPr="008D446F" w:rsidRDefault="006077E8" w:rsidP="008D446F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8D446F">
        <w:rPr>
          <w:rFonts w:ascii="GHEA Grapalat" w:hAnsi="GHEA Grapalat"/>
          <w:sz w:val="20"/>
          <w:lang w:val="hy-AM" w:eastAsia="x-none"/>
        </w:rPr>
        <w:t>- միջուկային զենքի չտարածման ռեժիմի ուժեղացում, միջուկային նյութի հաշվառման և վերահսկման պետական համակարգի կատարելագործումը</w:t>
      </w:r>
    </w:p>
    <w:p w14:paraId="3380EAA9" w14:textId="20883FD7" w:rsidR="00BB0750" w:rsidRDefault="006077E8" w:rsidP="00C92790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  <w:r w:rsidRPr="008D446F">
        <w:rPr>
          <w:rFonts w:ascii="GHEA Grapalat" w:hAnsi="GHEA Grapalat"/>
          <w:sz w:val="20"/>
          <w:lang w:val="hy-AM" w:eastAsia="x-none"/>
        </w:rPr>
        <w:t>- վթարային հակազդման կենտրոնի համապատասխանեցում ժամանակակից պահանջներին</w:t>
      </w:r>
      <w:bookmarkEnd w:id="6"/>
    </w:p>
    <w:p w14:paraId="2605DD45" w14:textId="4A066274" w:rsidR="005A370E" w:rsidRDefault="005A370E" w:rsidP="00C92790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</w:p>
    <w:p w14:paraId="71FBD36E" w14:textId="77777777" w:rsidR="005A370E" w:rsidRPr="00C92790" w:rsidRDefault="005A370E" w:rsidP="00C92790">
      <w:pPr>
        <w:pStyle w:val="Text"/>
        <w:ind w:left="720"/>
        <w:jc w:val="left"/>
        <w:rPr>
          <w:rFonts w:ascii="GHEA Grapalat" w:hAnsi="GHEA Grapalat"/>
          <w:sz w:val="20"/>
          <w:lang w:val="hy-AM" w:eastAsia="x-none"/>
        </w:rPr>
      </w:pPr>
    </w:p>
    <w:p w14:paraId="6207BF63" w14:textId="43A5A65C" w:rsidR="0011478F" w:rsidRPr="00E50644" w:rsidRDefault="0011478F" w:rsidP="00E50644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ԵՐԻ ԳՆԱՀԱՏԱԿԱՆԸ </w:t>
      </w:r>
    </w:p>
    <w:tbl>
      <w:tblPr>
        <w:tblW w:w="9630" w:type="dxa"/>
        <w:tblInd w:w="8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"/>
        <w:gridCol w:w="744"/>
        <w:gridCol w:w="4926"/>
        <w:gridCol w:w="990"/>
        <w:gridCol w:w="990"/>
        <w:gridCol w:w="1080"/>
      </w:tblGrid>
      <w:tr w:rsidR="006077E8" w:rsidRPr="00972485" w14:paraId="4C5A1081" w14:textId="77777777" w:rsidTr="00C92790">
        <w:trPr>
          <w:trHeight w:val="323"/>
        </w:trPr>
        <w:tc>
          <w:tcPr>
            <w:tcW w:w="16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12A8A" w14:textId="7777777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bookmarkStart w:id="7" w:name="_Hlk127495863"/>
            <w:bookmarkStart w:id="8" w:name="_Hlk128518585"/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lastRenderedPageBreak/>
              <w:t>Ծրագրային դասիչը</w:t>
            </w:r>
          </w:p>
        </w:tc>
        <w:tc>
          <w:tcPr>
            <w:tcW w:w="49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9BEBB" w14:textId="7777777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 xml:space="preserve"> Բյուջետային հատկացումների ծրագրերի և միջոցառումների անվանումները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C6FA86" w14:textId="5501D09A" w:rsidR="006077E8" w:rsidRPr="00972485" w:rsidRDefault="006077E8" w:rsidP="0053269D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sz w:val="16"/>
                <w:szCs w:val="16"/>
              </w:rPr>
              <w:t>202</w:t>
            </w:r>
            <w:r w:rsidR="007A7C38" w:rsidRPr="00972485">
              <w:rPr>
                <w:rFonts w:ascii="GHEA Grapalat" w:hAnsi="GHEA Grapalat" w:cs="Arial"/>
                <w:sz w:val="16"/>
                <w:szCs w:val="16"/>
                <w:lang w:val="hy-AM"/>
              </w:rPr>
              <w:t>4</w:t>
            </w:r>
            <w:r w:rsidRPr="00972485">
              <w:rPr>
                <w:rFonts w:ascii="GHEA Grapalat" w:hAnsi="GHEA Grapalat" w:cs="Arial"/>
                <w:sz w:val="16"/>
                <w:szCs w:val="16"/>
              </w:rPr>
              <w:t>թ. բյուջետային  հայտ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5EAC8" w14:textId="12201129" w:rsidR="006077E8" w:rsidRPr="00972485" w:rsidRDefault="006077E8" w:rsidP="0053269D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sz w:val="16"/>
                <w:szCs w:val="16"/>
              </w:rPr>
              <w:t>202</w:t>
            </w:r>
            <w:r w:rsidR="007A7C38" w:rsidRPr="00972485">
              <w:rPr>
                <w:rFonts w:ascii="GHEA Grapalat" w:hAnsi="GHEA Grapalat" w:cs="Arial"/>
                <w:sz w:val="16"/>
                <w:szCs w:val="16"/>
                <w:lang w:val="hy-AM"/>
              </w:rPr>
              <w:t>5</w:t>
            </w:r>
            <w:r w:rsidRPr="00972485">
              <w:rPr>
                <w:rFonts w:ascii="GHEA Grapalat" w:hAnsi="GHEA Grapalat" w:cs="Arial"/>
                <w:sz w:val="16"/>
                <w:szCs w:val="16"/>
              </w:rPr>
              <w:t>թ. բյուջետային  հայտ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CB71F" w14:textId="532865E8" w:rsidR="006077E8" w:rsidRPr="00972485" w:rsidRDefault="006077E8" w:rsidP="0053269D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sz w:val="16"/>
                <w:szCs w:val="16"/>
              </w:rPr>
              <w:t>202</w:t>
            </w:r>
            <w:r w:rsidR="007A7C38" w:rsidRPr="00972485">
              <w:rPr>
                <w:rFonts w:ascii="GHEA Grapalat" w:hAnsi="GHEA Grapalat" w:cs="Arial"/>
                <w:sz w:val="16"/>
                <w:szCs w:val="16"/>
                <w:lang w:val="hy-AM"/>
              </w:rPr>
              <w:t>6</w:t>
            </w:r>
            <w:r w:rsidRPr="00972485">
              <w:rPr>
                <w:rFonts w:ascii="GHEA Grapalat" w:hAnsi="GHEA Grapalat" w:cs="Arial"/>
                <w:sz w:val="16"/>
                <w:szCs w:val="16"/>
              </w:rPr>
              <w:t>թ. բյուջետային  հայտ</w:t>
            </w:r>
          </w:p>
        </w:tc>
      </w:tr>
      <w:tr w:rsidR="006077E8" w:rsidRPr="00972485" w14:paraId="43CEAF8C" w14:textId="77777777" w:rsidTr="00C92790">
        <w:trPr>
          <w:trHeight w:val="503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80273" w14:textId="7777777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 xml:space="preserve"> Ծրագիր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2CA99" w14:textId="7777777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 xml:space="preserve"> Միջոցա-ռում</w:t>
            </w:r>
          </w:p>
        </w:tc>
        <w:tc>
          <w:tcPr>
            <w:tcW w:w="49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31ABC" w14:textId="77777777" w:rsidR="006077E8" w:rsidRPr="00972485" w:rsidRDefault="006077E8" w:rsidP="0053269D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857F42" w14:textId="77777777" w:rsidR="006077E8" w:rsidRPr="00972485" w:rsidRDefault="006077E8" w:rsidP="0053269D">
            <w:pPr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6FBC1A" w14:textId="77777777" w:rsidR="006077E8" w:rsidRPr="00972485" w:rsidRDefault="006077E8" w:rsidP="0053269D">
            <w:pPr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9002F8" w14:textId="77777777" w:rsidR="006077E8" w:rsidRPr="00972485" w:rsidRDefault="006077E8" w:rsidP="0053269D">
            <w:pPr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6077E8" w:rsidRPr="00972485" w14:paraId="2FE1A925" w14:textId="77777777" w:rsidTr="00C92790">
        <w:trPr>
          <w:trHeight w:val="332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16453" w14:textId="3CA3AD4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1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2B584" w14:textId="74608311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2</w:t>
            </w: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A8269" w14:textId="18A2F90B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9E0D8" w14:textId="04D98127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38B1E" w14:textId="170EE0FB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CF723" w14:textId="74FAE143" w:rsidR="006077E8" w:rsidRPr="00972485" w:rsidRDefault="006077E8" w:rsidP="0053269D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  <w:t>6</w:t>
            </w:r>
          </w:p>
        </w:tc>
      </w:tr>
      <w:tr w:rsidR="00543BEA" w:rsidRPr="00972485" w14:paraId="4D55B529" w14:textId="77777777" w:rsidTr="00C92790">
        <w:trPr>
          <w:trHeight w:val="323"/>
        </w:trPr>
        <w:tc>
          <w:tcPr>
            <w:tcW w:w="96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BCDDE" w14:textId="6942F7E7" w:rsidR="00543BEA" w:rsidRPr="00C92790" w:rsidRDefault="00543BEA" w:rsidP="0053269D">
            <w:pPr>
              <w:rPr>
                <w:rFonts w:ascii="Calibri" w:hAnsi="Calibri" w:cs="Calibri"/>
                <w:b/>
                <w:bCs/>
                <w:sz w:val="16"/>
                <w:szCs w:val="16"/>
                <w:lang w:val="hy-AM"/>
              </w:rPr>
            </w:pPr>
            <w:r w:rsidRPr="00C92790">
              <w:rPr>
                <w:rFonts w:ascii="Calibri" w:hAnsi="Calibri" w:cs="Calibri"/>
                <w:b/>
                <w:bCs/>
                <w:sz w:val="16"/>
                <w:szCs w:val="16"/>
                <w:lang w:val="hy-AM"/>
              </w:rPr>
              <w:t>Ծրագիր</w:t>
            </w:r>
          </w:p>
        </w:tc>
      </w:tr>
      <w:tr w:rsidR="00BA561C" w:rsidRPr="00972485" w14:paraId="0F3CC194" w14:textId="77777777" w:rsidTr="00C92790">
        <w:trPr>
          <w:trHeight w:val="254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81ED1" w14:textId="24760328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72485">
              <w:rPr>
                <w:rFonts w:ascii="Calibri" w:hAnsi="Calibri" w:cs="Calibri"/>
                <w:color w:val="000000"/>
                <w:sz w:val="16"/>
                <w:szCs w:val="16"/>
              </w:rPr>
              <w:t>105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3289F" w14:textId="5E63E135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72485">
              <w:rPr>
                <w:rFonts w:ascii="Calibri" w:hAnsi="Calibri" w:cs="Calibri"/>
                <w:color w:val="000000"/>
                <w:sz w:val="16"/>
                <w:szCs w:val="16"/>
              </w:rPr>
              <w:t>x</w:t>
            </w: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A166D" w14:textId="5EDB8E8E" w:rsidR="00BA561C" w:rsidRPr="00972485" w:rsidRDefault="00BA561C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>Ծրագրի անվանումը՝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785B5C6A" w14:textId="3AB07ACE" w:rsidR="00BA561C" w:rsidRPr="00972485" w:rsidRDefault="00972485" w:rsidP="005326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972485">
              <w:rPr>
                <w:rFonts w:ascii="Calibri" w:hAnsi="Calibri" w:cs="Calibri"/>
                <w:sz w:val="20"/>
                <w:szCs w:val="20"/>
              </w:rPr>
              <w:t>645405.3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F5426C" w14:textId="45B2089A" w:rsidR="00BA561C" w:rsidRPr="00972485" w:rsidRDefault="00972485" w:rsidP="0053269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972485">
              <w:rPr>
                <w:rFonts w:ascii="Calibri" w:hAnsi="Calibri" w:cs="Calibri"/>
                <w:sz w:val="20"/>
                <w:szCs w:val="20"/>
              </w:rPr>
              <w:t>408210.7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020313" w14:textId="088F595F" w:rsidR="00BA561C" w:rsidRPr="00972485" w:rsidRDefault="00972485" w:rsidP="0053269D">
            <w:pPr>
              <w:rPr>
                <w:rFonts w:ascii="Calibri" w:hAnsi="Calibri" w:cs="Calibri"/>
                <w:sz w:val="20"/>
                <w:szCs w:val="20"/>
              </w:rPr>
            </w:pPr>
            <w:r w:rsidRPr="00972485">
              <w:rPr>
                <w:rFonts w:ascii="Calibri" w:hAnsi="Calibri" w:cs="Calibri"/>
                <w:sz w:val="20"/>
                <w:szCs w:val="20"/>
              </w:rPr>
              <w:t>423628.3</w:t>
            </w:r>
          </w:p>
        </w:tc>
      </w:tr>
      <w:tr w:rsidR="00BA561C" w:rsidRPr="00972485" w14:paraId="06B288E9" w14:textId="77777777" w:rsidTr="00C92790">
        <w:trPr>
          <w:trHeight w:val="350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C2096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ACBF2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ED841" w14:textId="3480F8E5" w:rsidR="00BA561C" w:rsidRPr="00972485" w:rsidRDefault="00BA561C" w:rsidP="00506212">
            <w:pPr>
              <w:spacing w:line="240" w:lineRule="auto"/>
              <w:rPr>
                <w:rFonts w:ascii="GHEA Grapalat" w:hAnsi="GHEA Grapalat" w:cs="Arial"/>
                <w:i/>
                <w:iCs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i/>
                <w:iCs/>
                <w:color w:val="000000"/>
                <w:sz w:val="16"/>
                <w:szCs w:val="16"/>
              </w:rPr>
              <w:t>Միջուկային և ճառագայթային անվտանգության կարգավորում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07BB318C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688C1F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446F2" w14:textId="77777777" w:rsidR="00BA561C" w:rsidRPr="00972485" w:rsidRDefault="00BA561C" w:rsidP="0053269D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A561C" w:rsidRPr="00972485" w14:paraId="24E2883D" w14:textId="77777777" w:rsidTr="00C92790">
        <w:trPr>
          <w:trHeight w:val="278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B01B4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D0C91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7D6AA" w14:textId="7023BB7E" w:rsidR="00BA561C" w:rsidRPr="00972485" w:rsidRDefault="00BA561C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Ծրագրի նպատակը՝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6313163E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9243C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FF83A" w14:textId="77777777" w:rsidR="00BA561C" w:rsidRPr="00972485" w:rsidRDefault="00BA561C" w:rsidP="00543BE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A561C" w:rsidRPr="00972485" w14:paraId="36CE0B94" w14:textId="77777777" w:rsidTr="00C92790">
        <w:trPr>
          <w:trHeight w:val="254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AFDCB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722F8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57635" w14:textId="25DCBD1F" w:rsidR="00BA561C" w:rsidRPr="00972485" w:rsidRDefault="00BA561C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Ատոմային էներգիայի օգտագործման բնագավա¬ռում անվտան¬գության պետական կարգավորման ապահո-վում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1A64C1AC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66A4F9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D3B4DB" w14:textId="77777777" w:rsidR="00BA561C" w:rsidRPr="00972485" w:rsidRDefault="00BA561C" w:rsidP="00543BE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A561C" w:rsidRPr="00972485" w14:paraId="5CEA356B" w14:textId="77777777" w:rsidTr="00C92790">
        <w:trPr>
          <w:trHeight w:val="197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195CF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D1D56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B3EE4" w14:textId="20501AEA" w:rsidR="00BA561C" w:rsidRPr="00972485" w:rsidRDefault="00BA561C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Վերջնական արդյունքի նկարագրությունը՝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445871B7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F5EDD" w14:textId="77777777" w:rsidR="00BA561C" w:rsidRPr="00972485" w:rsidRDefault="00BA561C" w:rsidP="00543BEA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6EE8C" w14:textId="77777777" w:rsidR="00BA561C" w:rsidRPr="00972485" w:rsidRDefault="00BA561C" w:rsidP="00543BEA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BA561C" w:rsidRPr="00972485" w14:paraId="77A0E17F" w14:textId="77777777" w:rsidTr="00C92790">
        <w:trPr>
          <w:trHeight w:val="485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C9B12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5F05C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2C5B2" w14:textId="3C0F2592" w:rsidR="00BA561C" w:rsidRPr="00972485" w:rsidRDefault="00BA561C" w:rsidP="00506212">
            <w:pPr>
              <w:spacing w:line="240" w:lineRule="auto"/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ՀՀ բնակչության համար թույլատրելի իոնացնող ճառագայթման տարեկան արդյունարար դոզայի արժեքի չգերազանցումը</w:t>
            </w: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B73A6C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490559" w14:textId="77777777" w:rsidR="00BA561C" w:rsidRPr="00972485" w:rsidRDefault="00BA561C" w:rsidP="0053269D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EDF14" w14:textId="77777777" w:rsidR="00BA561C" w:rsidRPr="00972485" w:rsidRDefault="00BA561C" w:rsidP="0053269D">
            <w:pPr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E50644" w:rsidRPr="00972485" w14:paraId="0959DEEE" w14:textId="77777777" w:rsidTr="00C92790">
        <w:trPr>
          <w:trHeight w:val="377"/>
        </w:trPr>
        <w:tc>
          <w:tcPr>
            <w:tcW w:w="96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6BC7E" w14:textId="7E6AEB90" w:rsidR="00E50644" w:rsidRPr="00972485" w:rsidRDefault="00E50644" w:rsidP="00E50644">
            <w:pPr>
              <w:rPr>
                <w:rFonts w:ascii="GHEA Grapalat" w:hAnsi="GHEA Grapalat" w:cs="Calibri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Ծրագրի միջոցառումներ</w:t>
            </w:r>
            <w:r w:rsidRPr="00972485">
              <w:rPr>
                <w:rFonts w:ascii="Calibri" w:hAnsi="Calibri" w:cs="Calibri"/>
                <w:sz w:val="16"/>
                <w:szCs w:val="16"/>
              </w:rPr>
              <w:t> </w:t>
            </w:r>
          </w:p>
        </w:tc>
      </w:tr>
      <w:tr w:rsidR="00E50644" w:rsidRPr="00972485" w14:paraId="004D78EA" w14:textId="77777777" w:rsidTr="00C92790">
        <w:trPr>
          <w:trHeight w:val="197"/>
        </w:trPr>
        <w:tc>
          <w:tcPr>
            <w:tcW w:w="96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ED3BB" w14:textId="24D1F796" w:rsidR="00E50644" w:rsidRPr="00233C26" w:rsidRDefault="00E50644" w:rsidP="00972485">
            <w:pPr>
              <w:rPr>
                <w:rFonts w:ascii="GHEA Grapalat" w:hAnsi="GHEA Grapalat" w:cs="Calibri"/>
                <w:b/>
                <w:bCs/>
                <w:color w:val="000000"/>
                <w:sz w:val="16"/>
                <w:szCs w:val="16"/>
              </w:rPr>
            </w:pPr>
            <w:r w:rsidRPr="00233C26">
              <w:rPr>
                <w:rFonts w:ascii="GHEA Grapalat" w:hAnsi="GHEA Grapalat" w:cs="Calibri"/>
                <w:b/>
                <w:bCs/>
                <w:color w:val="000000"/>
                <w:sz w:val="16"/>
                <w:szCs w:val="16"/>
              </w:rPr>
              <w:t>Ընթացիկ միջոցառումներ</w:t>
            </w:r>
          </w:p>
        </w:tc>
      </w:tr>
      <w:tr w:rsidR="00841C85" w:rsidRPr="00972485" w14:paraId="7E3C0D22" w14:textId="77777777" w:rsidTr="00C92790">
        <w:trPr>
          <w:trHeight w:val="377"/>
        </w:trPr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9B464" w14:textId="0F88A650" w:rsidR="00841C85" w:rsidRPr="00972485" w:rsidRDefault="00841C85" w:rsidP="008D446F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>x</w:t>
            </w:r>
          </w:p>
        </w:tc>
        <w:tc>
          <w:tcPr>
            <w:tcW w:w="7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A0D10" w14:textId="5D686198" w:rsidR="00841C85" w:rsidRPr="00972485" w:rsidRDefault="00841C85" w:rsidP="00841C85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>
              <w:rPr>
                <w:rFonts w:ascii="GHEA Grapalat" w:hAnsi="GHEA Grapalat" w:cs="Arial"/>
                <w:color w:val="000000"/>
                <w:sz w:val="16"/>
                <w:szCs w:val="16"/>
              </w:rPr>
              <w:t>1</w:t>
            </w: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>1001</w:t>
            </w: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3E326" w14:textId="0E639F0C" w:rsidR="00841C85" w:rsidRPr="00972485" w:rsidRDefault="00841C85" w:rsidP="00841C85">
            <w:pPr>
              <w:spacing w:line="240" w:lineRule="auto"/>
              <w:rPr>
                <w:rFonts w:ascii="GHEA Grapalat" w:hAnsi="GHEA Grapalat" w:cs="Arial"/>
                <w:bCs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Միջուկային և ճառագայթային անվտանգության կարգավորում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67DF575" w14:textId="267F5803" w:rsidR="00841C85" w:rsidRPr="006A7EAF" w:rsidRDefault="00841C85" w:rsidP="00841C8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A7EAF">
              <w:rPr>
                <w:rFonts w:ascii="Calibri" w:hAnsi="Calibri" w:cs="Calibri"/>
                <w:sz w:val="20"/>
                <w:szCs w:val="20"/>
              </w:rPr>
              <w:t>384362.3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93E5C61" w14:textId="4AD72F8B" w:rsidR="00841C85" w:rsidRPr="006A7EAF" w:rsidRDefault="00841C85" w:rsidP="00841C8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A7EAF">
              <w:rPr>
                <w:rFonts w:ascii="Calibri" w:hAnsi="Calibri" w:cs="Calibri"/>
                <w:sz w:val="20"/>
                <w:szCs w:val="20"/>
              </w:rPr>
              <w:t>408210.7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86AA4AC" w14:textId="7794EDC0" w:rsidR="00841C85" w:rsidRPr="006A7EAF" w:rsidRDefault="00841C85" w:rsidP="00841C85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A7EAF">
              <w:rPr>
                <w:rFonts w:ascii="Calibri" w:hAnsi="Calibri" w:cs="Calibri"/>
                <w:sz w:val="20"/>
                <w:szCs w:val="20"/>
              </w:rPr>
              <w:t>423628.3</w:t>
            </w:r>
          </w:p>
        </w:tc>
      </w:tr>
      <w:tr w:rsidR="00972485" w:rsidRPr="00972485" w14:paraId="2CE61157" w14:textId="77777777" w:rsidTr="00C92790">
        <w:trPr>
          <w:trHeight w:val="395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0C976" w14:textId="77777777" w:rsidR="00972485" w:rsidRPr="00972485" w:rsidRDefault="00972485" w:rsidP="00E50644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D944D" w14:textId="5EB262EC" w:rsidR="00972485" w:rsidRPr="00972485" w:rsidRDefault="00972485" w:rsidP="006077E8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F1F0C" w14:textId="100B3BBC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bCs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Միջոցառման նկարագրությունը՝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816D75E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50F9FB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092DAF0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972485" w:rsidRPr="00972485" w14:paraId="26EF9A4B" w14:textId="77777777" w:rsidTr="00C92790">
        <w:trPr>
          <w:trHeight w:val="1142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3FC84" w14:textId="77777777" w:rsidR="00972485" w:rsidRPr="00972485" w:rsidRDefault="00972485" w:rsidP="00E50644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B197D" w14:textId="397AE0FC" w:rsidR="00972485" w:rsidRPr="00972485" w:rsidRDefault="00972485" w:rsidP="006077E8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D9977" w14:textId="75E4CC6A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Միջուկային և ճառագայթային անվտանգության բնագավառում պետական քաղաքականության իրականացում և կարգավորող վերահսկողություն, օրենսդրական և նորմատիվ բազայի մշակում, ատոմային էներգիայի օգտագործման բնագավառում գործունեության լիցենզավորում։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1B547E4" w14:textId="44D73740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93D19E" w14:textId="1794DC61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BDD616E" w14:textId="5C67DCF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972485" w:rsidRPr="00972485" w14:paraId="01E15193" w14:textId="77777777" w:rsidTr="00C92790">
        <w:trPr>
          <w:trHeight w:val="395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EB3C" w14:textId="77777777" w:rsidR="00972485" w:rsidRPr="00972485" w:rsidRDefault="00972485" w:rsidP="00E50644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31D4F" w14:textId="11B90098" w:rsidR="00972485" w:rsidRPr="00972485" w:rsidRDefault="00972485" w:rsidP="006077E8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84899" w14:textId="6A3962E7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Միջոցառման տեսակը</w:t>
            </w: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635FAD0" w14:textId="5BA999FC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  <w:lang w:val="hy-AM"/>
              </w:rPr>
            </w:pPr>
          </w:p>
        </w:tc>
        <w:tc>
          <w:tcPr>
            <w:tcW w:w="99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FE3C052" w14:textId="1993F1A2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  <w:lang w:val="hy-AM"/>
              </w:rPr>
            </w:pPr>
          </w:p>
        </w:tc>
        <w:tc>
          <w:tcPr>
            <w:tcW w:w="1080" w:type="dxa"/>
            <w:vMerge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F5603EC" w14:textId="4A041484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972485" w:rsidRPr="00972485" w14:paraId="41D822D7" w14:textId="77777777" w:rsidTr="00C92790">
        <w:trPr>
          <w:trHeight w:val="332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292CE" w14:textId="77777777" w:rsidR="00972485" w:rsidRPr="00972485" w:rsidRDefault="00972485" w:rsidP="00E50644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6E764" w14:textId="4E9FC32B" w:rsidR="00972485" w:rsidRPr="00972485" w:rsidRDefault="00972485" w:rsidP="006077E8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7B93A" w14:textId="36943127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Ծառայությունների մատուցում։</w:t>
            </w: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1C9AE00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251E39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80563F3" w14:textId="77777777" w:rsidR="00972485" w:rsidRPr="00972485" w:rsidRDefault="00972485" w:rsidP="00E50644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bookmarkEnd w:id="7"/>
      <w:tr w:rsidR="00BA561C" w:rsidRPr="00972485" w14:paraId="02825EF5" w14:textId="77777777" w:rsidTr="00C92790">
        <w:trPr>
          <w:trHeight w:val="287"/>
        </w:trPr>
        <w:tc>
          <w:tcPr>
            <w:tcW w:w="963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DB701" w14:textId="051652BF" w:rsidR="00BA561C" w:rsidRPr="00233C26" w:rsidRDefault="00BA561C" w:rsidP="00972485">
            <w:pPr>
              <w:rPr>
                <w:rFonts w:ascii="GHEA Grapalat" w:hAnsi="GHEA Grapalat" w:cs="Calibri"/>
                <w:b/>
                <w:bCs/>
                <w:color w:val="000000"/>
                <w:sz w:val="16"/>
                <w:szCs w:val="16"/>
              </w:rPr>
            </w:pPr>
            <w:r w:rsidRPr="00233C26">
              <w:rPr>
                <w:rFonts w:ascii="GHEA Grapalat" w:hAnsi="GHEA Grapalat" w:cs="Calibri"/>
                <w:b/>
                <w:bCs/>
                <w:color w:val="000000"/>
                <w:sz w:val="16"/>
                <w:szCs w:val="16"/>
              </w:rPr>
              <w:t>Կապիտալ միջոցառումներ</w:t>
            </w:r>
          </w:p>
        </w:tc>
      </w:tr>
      <w:tr w:rsidR="00972485" w:rsidRPr="00972485" w14:paraId="17BC5CD6" w14:textId="77777777" w:rsidTr="00C92790">
        <w:trPr>
          <w:trHeight w:val="350"/>
        </w:trPr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19C51" w14:textId="44711153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>x</w:t>
            </w:r>
          </w:p>
        </w:tc>
        <w:tc>
          <w:tcPr>
            <w:tcW w:w="7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6BBED" w14:textId="78F7BA02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Arial"/>
                <w:color w:val="000000"/>
                <w:sz w:val="16"/>
                <w:szCs w:val="16"/>
              </w:rPr>
              <w:t>31001</w:t>
            </w: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43E2C" w14:textId="3D9E92E4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bCs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Միջոցառման անվանումը՝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821E56" w14:textId="6B0FC4B0" w:rsidR="00972485" w:rsidRPr="006A7EAF" w:rsidRDefault="00972485" w:rsidP="00BA561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A7EAF">
              <w:rPr>
                <w:rFonts w:ascii="Calibri" w:hAnsi="Calibri" w:cs="Calibri"/>
                <w:sz w:val="20"/>
                <w:szCs w:val="20"/>
              </w:rPr>
              <w:t>261043.0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D2A8EE" w14:textId="0B31B875" w:rsidR="00972485" w:rsidRPr="006A7EAF" w:rsidRDefault="00972485" w:rsidP="00BA561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A76437" w14:textId="52A7D20A" w:rsidR="00972485" w:rsidRPr="00506212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972485" w:rsidRPr="00972485" w14:paraId="586BBB03" w14:textId="77777777" w:rsidTr="00C92790">
        <w:trPr>
          <w:trHeight w:val="557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242D4" w14:textId="77777777" w:rsidR="00972485" w:rsidRPr="00972485" w:rsidRDefault="00972485" w:rsidP="00BA561C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A849F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EBE27" w14:textId="40766A58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bCs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Ճառագայթային չափումների</w:t>
            </w:r>
            <w:r w:rsidR="00941BE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  <w:lang w:val="hy-AM"/>
              </w:rPr>
              <w:t xml:space="preserve"> ռադիոքիմիական</w:t>
            </w: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 xml:space="preserve"> ռեֆերենսային լաբորատորիայի ստեղծում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219158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  <w:highlight w:val="yellow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1B921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  <w:highlight w:val="yellow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B810DD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  <w:highlight w:val="yellow"/>
              </w:rPr>
            </w:pPr>
          </w:p>
        </w:tc>
      </w:tr>
      <w:tr w:rsidR="00972485" w:rsidRPr="00972485" w14:paraId="3DD2427D" w14:textId="77777777" w:rsidTr="00C92790">
        <w:trPr>
          <w:trHeight w:val="440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23BEE" w14:textId="77777777" w:rsidR="00972485" w:rsidRPr="00972485" w:rsidRDefault="00972485" w:rsidP="00BA561C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1EB22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650BD" w14:textId="61943D62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Միջոցառման նկարագրությունը՝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E45740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F3FE02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643857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tr w:rsidR="00972485" w:rsidRPr="00972485" w14:paraId="5748BA9A" w14:textId="77777777" w:rsidTr="00C92790">
        <w:trPr>
          <w:trHeight w:val="440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89EE" w14:textId="77777777" w:rsidR="00972485" w:rsidRPr="00972485" w:rsidRDefault="00972485" w:rsidP="00BA561C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1451B" w14:textId="77777777" w:rsidR="00972485" w:rsidRPr="00972485" w:rsidRDefault="00972485" w:rsidP="00BA561C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4E7E3" w14:textId="688C8019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 xml:space="preserve">Լաբորատորիայի ստեղծման համար տարածքի վերակառուցման </w:t>
            </w:r>
            <w:r w:rsidR="00561494" w:rsidRPr="00561494">
              <w:rPr>
                <w:rFonts w:ascii="GHEA Grapalat" w:eastAsia="Times New Roman" w:hAnsi="GHEA Grapalat" w:cs="Garamond"/>
                <w:sz w:val="16"/>
                <w:szCs w:val="16"/>
                <w:lang w:val="hy-AM"/>
              </w:rPr>
              <w:t>և այլ համաշինարարական աշխատանքներ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530C973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  <w:lang w:val="hy-AM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BAD46BF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  <w:lang w:val="hy-AM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18004E5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</w:rPr>
            </w:pPr>
          </w:p>
        </w:tc>
      </w:tr>
      <w:tr w:rsidR="00972485" w:rsidRPr="00972485" w14:paraId="2E41BBDF" w14:textId="77777777" w:rsidTr="00C92790">
        <w:trPr>
          <w:trHeight w:val="188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4EA14" w14:textId="77777777" w:rsidR="00972485" w:rsidRPr="00972485" w:rsidRDefault="00972485" w:rsidP="00BA561C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50EE2" w14:textId="77777777" w:rsidR="00972485" w:rsidRPr="00972485" w:rsidRDefault="00972485" w:rsidP="00BA561C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8B343" w14:textId="22147FA9" w:rsidR="00972485" w:rsidRPr="00972485" w:rsidRDefault="00972485" w:rsidP="00506212">
            <w:pPr>
              <w:spacing w:line="240" w:lineRule="auto"/>
              <w:rPr>
                <w:rFonts w:ascii="GHEA Grapalat" w:hAnsi="GHEA Grapalat" w:cs="Calibri"/>
                <w:color w:val="000000"/>
                <w:sz w:val="16"/>
                <w:szCs w:val="16"/>
              </w:rPr>
            </w:pPr>
            <w:r w:rsidRPr="00972485">
              <w:rPr>
                <w:rFonts w:ascii="GHEA Grapalat" w:hAnsi="GHEA Grapalat" w:cs="Calibri"/>
                <w:color w:val="000000"/>
                <w:sz w:val="16"/>
                <w:szCs w:val="16"/>
              </w:rPr>
              <w:t>Միջոցառման տեսակը՝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DB21644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  <w:lang w:val="hy-AM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40CEB2B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  <w:lang w:val="hy-AM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EA6C0DE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color w:val="FFFFFF" w:themeColor="background1"/>
                <w:sz w:val="16"/>
                <w:szCs w:val="16"/>
              </w:rPr>
            </w:pPr>
          </w:p>
        </w:tc>
      </w:tr>
      <w:tr w:rsidR="00972485" w:rsidRPr="00972485" w14:paraId="199604EC" w14:textId="77777777" w:rsidTr="00C92790">
        <w:trPr>
          <w:trHeight w:val="188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B9810" w14:textId="77777777" w:rsidR="00972485" w:rsidRPr="00972485" w:rsidRDefault="00972485" w:rsidP="00BA561C">
            <w:pPr>
              <w:rPr>
                <w:rFonts w:ascii="GHEA Grapalat" w:hAnsi="GHEA Grapalat" w:cs="Arial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569CA" w14:textId="77777777" w:rsidR="00972485" w:rsidRPr="00972485" w:rsidRDefault="00972485" w:rsidP="00BA561C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84B43" w14:textId="442CE59F" w:rsidR="00972485" w:rsidRPr="00972485" w:rsidRDefault="00972485" w:rsidP="00506212">
            <w:pPr>
              <w:spacing w:line="240" w:lineRule="auto"/>
              <w:rPr>
                <w:rFonts w:ascii="GHEA Grapalat" w:hAnsi="GHEA Grapalat" w:cs="Arial"/>
                <w:color w:val="000000"/>
                <w:sz w:val="16"/>
                <w:szCs w:val="16"/>
                <w:lang w:val="hy-AM"/>
              </w:rPr>
            </w:pPr>
            <w:r w:rsidRPr="00972485">
              <w:rPr>
                <w:rFonts w:ascii="GHEA Grapalat" w:hAnsi="GHEA Grapalat" w:cs="Calibri"/>
                <w:i/>
                <w:iCs/>
                <w:color w:val="000000"/>
                <w:sz w:val="16"/>
                <w:szCs w:val="16"/>
              </w:rPr>
              <w:t>աշխատանքներ</w:t>
            </w: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1C4439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2145A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38BC5" w14:textId="77777777" w:rsidR="00972485" w:rsidRPr="00972485" w:rsidRDefault="00972485" w:rsidP="00BA561C">
            <w:pPr>
              <w:jc w:val="center"/>
              <w:rPr>
                <w:rFonts w:ascii="GHEA Grapalat" w:hAnsi="GHEA Grapalat" w:cs="Arial"/>
                <w:sz w:val="16"/>
                <w:szCs w:val="16"/>
              </w:rPr>
            </w:pPr>
          </w:p>
        </w:tc>
      </w:tr>
      <w:bookmarkEnd w:id="8"/>
    </w:tbl>
    <w:p w14:paraId="7C37F9ED" w14:textId="77777777" w:rsidR="00BA561C" w:rsidRDefault="00BA561C" w:rsidP="00A260BE">
      <w:pPr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iCs/>
          <w:szCs w:val="20"/>
          <w:lang w:val="hy-AM" w:eastAsia="x-none"/>
        </w:rPr>
      </w:pPr>
    </w:p>
    <w:p w14:paraId="0D7E5F19" w14:textId="77777777" w:rsidR="00BA561C" w:rsidRPr="00C554AE" w:rsidRDefault="00BA561C" w:rsidP="006077E8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Cs/>
          <w:szCs w:val="20"/>
          <w:lang w:val="hy-AM" w:eastAsia="x-none"/>
        </w:rPr>
      </w:pPr>
    </w:p>
    <w:sectPr w:rsidR="00BA561C" w:rsidRPr="00C554A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D4D70" w14:textId="77777777" w:rsidR="009B4C4D" w:rsidRDefault="009B4C4D" w:rsidP="0011478F">
      <w:pPr>
        <w:spacing w:after="0" w:line="240" w:lineRule="auto"/>
      </w:pPr>
      <w:r>
        <w:separator/>
      </w:r>
    </w:p>
  </w:endnote>
  <w:endnote w:type="continuationSeparator" w:id="0">
    <w:p w14:paraId="1F135FBE" w14:textId="77777777" w:rsidR="009B4C4D" w:rsidRDefault="009B4C4D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F5B34" w14:textId="77777777" w:rsidR="009B4C4D" w:rsidRDefault="009B4C4D" w:rsidP="0011478F">
      <w:pPr>
        <w:spacing w:after="0" w:line="240" w:lineRule="auto"/>
      </w:pPr>
      <w:r>
        <w:separator/>
      </w:r>
    </w:p>
  </w:footnote>
  <w:footnote w:type="continuationSeparator" w:id="0">
    <w:p w14:paraId="2B71C1B7" w14:textId="77777777" w:rsidR="009B4C4D" w:rsidRDefault="009B4C4D" w:rsidP="0011478F">
      <w:pPr>
        <w:spacing w:after="0" w:line="240" w:lineRule="auto"/>
      </w:pPr>
      <w:r>
        <w:continuationSeparator/>
      </w:r>
    </w:p>
  </w:footnote>
  <w:footnote w:id="1">
    <w:p w14:paraId="6207BF68" w14:textId="77777777" w:rsidR="0011478F" w:rsidRPr="000D0448" w:rsidRDefault="0011478F" w:rsidP="0011478F">
      <w:pPr>
        <w:pStyle w:val="FootnoteText"/>
      </w:pPr>
      <w:r>
        <w:rPr>
          <w:rStyle w:val="FootnoteReference"/>
        </w:rPr>
        <w:footnoteRef/>
      </w:r>
      <w:r w:rsidRPr="000D0448">
        <w:t xml:space="preserve"> Ոլորտային քաղաքականության ողջ համառոտ շարադրանքը չպետք է գերազանցի 6 էջի սահմանները: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8E829" w14:textId="77777777" w:rsidR="00A107F3" w:rsidRPr="00C24E65" w:rsidRDefault="00A107F3" w:rsidP="00A107F3">
    <w:pPr>
      <w:pStyle w:val="Header"/>
      <w:tabs>
        <w:tab w:val="left" w:pos="5130"/>
      </w:tabs>
      <w:jc w:val="right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2024-2026 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թթ պետական ՄԺԾԾ և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4</w:t>
    </w:r>
    <w:r w:rsidRPr="00C24E65">
      <w:rPr>
        <w:rFonts w:ascii="GHEA Grapalat" w:hAnsi="GHEA Grapalat"/>
        <w:i/>
        <w:iCs/>
        <w:color w:val="002060"/>
        <w:sz w:val="18"/>
        <w:szCs w:val="18"/>
      </w:rPr>
      <w:t>թ պետական բյուջեի նախագծիերի մշակման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p w14:paraId="053F1FB4" w14:textId="77777777" w:rsidR="00A107F3" w:rsidRPr="00C24E65" w:rsidRDefault="00A107F3" w:rsidP="00A107F3">
    <w:pPr>
      <w:pStyle w:val="Header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  <w:lang w:val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AFE659" wp14:editId="3424D9BF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14F072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384FDC92" w14:textId="77777777" w:rsidR="00A107F3" w:rsidRPr="00A107F3" w:rsidRDefault="00A107F3" w:rsidP="00A10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656A4"/>
    <w:rsid w:val="000A4D61"/>
    <w:rsid w:val="0011478F"/>
    <w:rsid w:val="00185991"/>
    <w:rsid w:val="002112FB"/>
    <w:rsid w:val="00233C26"/>
    <w:rsid w:val="0025442F"/>
    <w:rsid w:val="002A4EEA"/>
    <w:rsid w:val="002D54A2"/>
    <w:rsid w:val="003A2BB5"/>
    <w:rsid w:val="00506212"/>
    <w:rsid w:val="00543BEA"/>
    <w:rsid w:val="00561494"/>
    <w:rsid w:val="00567880"/>
    <w:rsid w:val="005A370E"/>
    <w:rsid w:val="006077E8"/>
    <w:rsid w:val="006A7EAF"/>
    <w:rsid w:val="007A7C38"/>
    <w:rsid w:val="008277DD"/>
    <w:rsid w:val="00841C85"/>
    <w:rsid w:val="008A0733"/>
    <w:rsid w:val="008D446F"/>
    <w:rsid w:val="008E3F17"/>
    <w:rsid w:val="008E6AE3"/>
    <w:rsid w:val="008E7511"/>
    <w:rsid w:val="00941BE5"/>
    <w:rsid w:val="00972485"/>
    <w:rsid w:val="009B4C4D"/>
    <w:rsid w:val="009E7A22"/>
    <w:rsid w:val="00A107F3"/>
    <w:rsid w:val="00A260BE"/>
    <w:rsid w:val="00A758A4"/>
    <w:rsid w:val="00A82B3D"/>
    <w:rsid w:val="00A941EB"/>
    <w:rsid w:val="00AF5DB9"/>
    <w:rsid w:val="00B656E5"/>
    <w:rsid w:val="00B809DF"/>
    <w:rsid w:val="00B8641E"/>
    <w:rsid w:val="00BA561C"/>
    <w:rsid w:val="00BB0750"/>
    <w:rsid w:val="00C4278C"/>
    <w:rsid w:val="00C554AE"/>
    <w:rsid w:val="00C92790"/>
    <w:rsid w:val="00E50644"/>
    <w:rsid w:val="00EA73D4"/>
    <w:rsid w:val="00F01B2C"/>
    <w:rsid w:val="00F7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EAD1D383-12E8-4CBF-B2B8-75A3F5DE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  <w:style w:type="paragraph" w:styleId="ListParagraph">
    <w:name w:val="List Paragraph"/>
    <w:basedOn w:val="Normal"/>
    <w:uiPriority w:val="34"/>
    <w:qFormat/>
    <w:rsid w:val="00607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68227-3BB5-4090-94AC-E2CC71599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Լաուրա Ավետիքյան</cp:lastModifiedBy>
  <cp:revision>41</cp:revision>
  <dcterms:created xsi:type="dcterms:W3CDTF">2023-01-22T12:44:00Z</dcterms:created>
  <dcterms:modified xsi:type="dcterms:W3CDTF">2023-03-0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